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3E5D" w:rsidRDefault="00F22E39" w:rsidP="00463E5D">
      <w:pPr>
        <w:spacing w:before="180"/>
        <w:jc w:val="center"/>
        <w:rPr>
          <w:rFonts w:ascii="Calibri" w:hAnsi="Calibri" w:cs="Tahoma"/>
          <w:b/>
          <w:sz w:val="50"/>
          <w:szCs w:val="50"/>
          <w:lang w:val="en-US"/>
        </w:rPr>
      </w:pPr>
      <w:r>
        <w:rPr>
          <w:rFonts w:ascii="Calibri" w:hAnsi="Calibri" w:cs="Tahoma"/>
          <w:b/>
          <w:sz w:val="50"/>
          <w:szCs w:val="50"/>
          <w:lang w:val="en-US"/>
        </w:rPr>
        <w:t>ABSTRACT SUBMISSION FORM</w:t>
      </w:r>
    </w:p>
    <w:p w:rsidR="00EE77E4" w:rsidRDefault="00F22E39" w:rsidP="00F22E39">
      <w:pPr>
        <w:rPr>
          <w:rFonts w:ascii="Arial" w:hAnsi="Arial" w:cs="Arial"/>
          <w:b/>
          <w:i/>
          <w:sz w:val="24"/>
          <w:szCs w:val="24"/>
          <w:lang w:val="en-US"/>
        </w:rPr>
      </w:pPr>
      <w:r w:rsidRPr="008C3B21">
        <w:rPr>
          <w:rFonts w:ascii="Arial" w:hAnsi="Arial" w:cs="Arial"/>
          <w:b/>
          <w:i/>
          <w:sz w:val="24"/>
          <w:szCs w:val="24"/>
          <w:lang w:val="en-US"/>
        </w:rPr>
        <w:t xml:space="preserve">Abstracts must be submitted to </w:t>
      </w:r>
      <w:hyperlink r:id="rId9" w:history="1">
        <w:r w:rsidR="0021741F" w:rsidRPr="00B72CC7">
          <w:rPr>
            <w:rStyle w:val="Collegamentoipertestuale"/>
            <w:rFonts w:ascii="Arial" w:hAnsi="Arial" w:cs="Arial"/>
            <w:b/>
            <w:i/>
            <w:sz w:val="24"/>
            <w:szCs w:val="24"/>
            <w:lang w:val="en-US"/>
          </w:rPr>
          <w:t>seh-congress@unipv.it</w:t>
        </w:r>
      </w:hyperlink>
      <w:r w:rsidR="0021741F">
        <w:rPr>
          <w:rFonts w:ascii="Arial" w:hAnsi="Arial" w:cs="Arial"/>
          <w:b/>
          <w:i/>
          <w:sz w:val="24"/>
          <w:szCs w:val="24"/>
          <w:lang w:val="en-US"/>
        </w:rPr>
        <w:t xml:space="preserve"> </w:t>
      </w:r>
      <w:r w:rsidR="00EE77E4">
        <w:rPr>
          <w:rFonts w:ascii="Arial" w:hAnsi="Arial" w:cs="Arial"/>
          <w:b/>
          <w:i/>
          <w:sz w:val="24"/>
          <w:szCs w:val="24"/>
          <w:lang w:val="en-US"/>
        </w:rPr>
        <w:t xml:space="preserve">by </w:t>
      </w:r>
      <w:r w:rsidR="00715CBA">
        <w:rPr>
          <w:rFonts w:ascii="Arial" w:hAnsi="Arial" w:cs="Arial"/>
          <w:b/>
          <w:i/>
          <w:sz w:val="24"/>
          <w:szCs w:val="24"/>
          <w:lang w:val="en-US"/>
        </w:rPr>
        <w:t>15</w:t>
      </w:r>
      <w:r w:rsidR="00715CBA" w:rsidRPr="00715CBA">
        <w:rPr>
          <w:rFonts w:ascii="Arial" w:hAnsi="Arial" w:cs="Arial"/>
          <w:b/>
          <w:i/>
          <w:sz w:val="24"/>
          <w:szCs w:val="24"/>
          <w:vertAlign w:val="superscript"/>
          <w:lang w:val="en-US"/>
        </w:rPr>
        <w:t>th</w:t>
      </w:r>
      <w:r w:rsidR="00715CBA">
        <w:rPr>
          <w:rFonts w:ascii="Arial" w:hAnsi="Arial" w:cs="Arial"/>
          <w:b/>
          <w:i/>
          <w:sz w:val="24"/>
          <w:szCs w:val="24"/>
          <w:lang w:val="en-US"/>
        </w:rPr>
        <w:t xml:space="preserve"> of May</w:t>
      </w:r>
      <w:r w:rsidR="00EE77E4">
        <w:rPr>
          <w:rFonts w:ascii="Arial" w:hAnsi="Arial" w:cs="Arial"/>
          <w:b/>
          <w:i/>
          <w:sz w:val="24"/>
          <w:szCs w:val="24"/>
          <w:lang w:val="en-US"/>
        </w:rPr>
        <w:t>.</w:t>
      </w:r>
    </w:p>
    <w:p w:rsidR="00F22E39" w:rsidRPr="008C3B21" w:rsidRDefault="00F22E39" w:rsidP="00F22E39">
      <w:pPr>
        <w:rPr>
          <w:rFonts w:ascii="Arial" w:hAnsi="Arial" w:cs="Arial"/>
          <w:b/>
          <w:sz w:val="24"/>
          <w:szCs w:val="24"/>
          <w:lang w:val="en-US"/>
        </w:rPr>
      </w:pPr>
      <w:r w:rsidRPr="008C3B21">
        <w:rPr>
          <w:rFonts w:ascii="Arial" w:hAnsi="Arial" w:cs="Arial"/>
          <w:b/>
          <w:i/>
          <w:sz w:val="24"/>
          <w:szCs w:val="24"/>
          <w:lang w:val="en-US"/>
        </w:rPr>
        <w:t xml:space="preserve">They will be accepted only if the participant has completed the </w:t>
      </w:r>
      <w:r w:rsidR="00715CBA">
        <w:rPr>
          <w:rFonts w:ascii="Arial" w:hAnsi="Arial" w:cs="Arial"/>
          <w:b/>
          <w:i/>
          <w:sz w:val="24"/>
          <w:szCs w:val="24"/>
          <w:lang w:val="en-US"/>
        </w:rPr>
        <w:t>registration</w:t>
      </w:r>
      <w:r w:rsidRPr="008C3B21">
        <w:rPr>
          <w:rFonts w:ascii="Arial" w:hAnsi="Arial" w:cs="Arial"/>
          <w:b/>
          <w:sz w:val="24"/>
          <w:szCs w:val="24"/>
          <w:lang w:val="en-US"/>
        </w:rPr>
        <w:t>.</w:t>
      </w:r>
    </w:p>
    <w:p w:rsidR="00343077" w:rsidRPr="008C3B21" w:rsidRDefault="00F22E39" w:rsidP="00343077">
      <w:pPr>
        <w:spacing w:before="180"/>
        <w:rPr>
          <w:rFonts w:ascii="Arial" w:hAnsi="Arial" w:cs="Arial"/>
          <w:b/>
          <w:lang w:val="en-US"/>
        </w:rPr>
      </w:pPr>
      <w:r w:rsidRPr="008C3B21">
        <w:rPr>
          <w:rFonts w:ascii="Arial" w:hAnsi="Arial" w:cs="Arial"/>
          <w:b/>
          <w:lang w:val="en-US"/>
        </w:rPr>
        <w:t>AUTHORS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19"/>
        <w:gridCol w:w="5559"/>
      </w:tblGrid>
      <w:tr w:rsidR="00343077" w:rsidRPr="008C3B21" w:rsidTr="00F61FA2">
        <w:tc>
          <w:tcPr>
            <w:tcW w:w="4219" w:type="dxa"/>
          </w:tcPr>
          <w:p w:rsidR="00044E5E" w:rsidRPr="008C3B21" w:rsidRDefault="00343077" w:rsidP="00044E5E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8C3B21">
              <w:rPr>
                <w:rFonts w:ascii="Arial" w:hAnsi="Arial" w:cs="Arial"/>
                <w:b/>
                <w:lang w:val="en-US"/>
              </w:rPr>
              <w:t>Name</w:t>
            </w:r>
          </w:p>
        </w:tc>
        <w:tc>
          <w:tcPr>
            <w:tcW w:w="5559" w:type="dxa"/>
          </w:tcPr>
          <w:p w:rsidR="00343077" w:rsidRPr="008C3B21" w:rsidRDefault="00F22E39" w:rsidP="00502D44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8C3B21">
              <w:rPr>
                <w:rFonts w:ascii="Arial" w:hAnsi="Arial" w:cs="Arial"/>
                <w:b/>
                <w:lang w:val="en-US"/>
              </w:rPr>
              <w:t>Affiliation</w:t>
            </w:r>
          </w:p>
        </w:tc>
      </w:tr>
      <w:tr w:rsidR="00343077" w:rsidRPr="008C3B21" w:rsidTr="00F61FA2">
        <w:tc>
          <w:tcPr>
            <w:tcW w:w="4219" w:type="dxa"/>
          </w:tcPr>
          <w:p w:rsidR="00343077" w:rsidRPr="008C3B21" w:rsidRDefault="00343077" w:rsidP="00044E5E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5559" w:type="dxa"/>
          </w:tcPr>
          <w:p w:rsidR="00343077" w:rsidRPr="008C3B21" w:rsidRDefault="00343077" w:rsidP="00502D44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</w:tr>
      <w:tr w:rsidR="00343077" w:rsidRPr="008C3B21" w:rsidTr="00F61FA2">
        <w:tc>
          <w:tcPr>
            <w:tcW w:w="4219" w:type="dxa"/>
          </w:tcPr>
          <w:p w:rsidR="00343077" w:rsidRPr="008C3B21" w:rsidRDefault="00343077" w:rsidP="00044E5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559" w:type="dxa"/>
          </w:tcPr>
          <w:p w:rsidR="00343077" w:rsidRPr="008C3B21" w:rsidRDefault="00343077" w:rsidP="00502D44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</w:tr>
      <w:tr w:rsidR="00343077" w:rsidRPr="008C3B21" w:rsidTr="00F61FA2">
        <w:tc>
          <w:tcPr>
            <w:tcW w:w="4219" w:type="dxa"/>
          </w:tcPr>
          <w:p w:rsidR="00343077" w:rsidRPr="008C3B21" w:rsidRDefault="00343077" w:rsidP="00044E5E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5559" w:type="dxa"/>
          </w:tcPr>
          <w:p w:rsidR="00343077" w:rsidRPr="008C3B21" w:rsidRDefault="00343077" w:rsidP="00502D44">
            <w:pPr>
              <w:spacing w:line="360" w:lineRule="auto"/>
              <w:rPr>
                <w:rFonts w:ascii="Arial" w:hAnsi="Arial" w:cs="Arial"/>
                <w:lang w:val="en-US"/>
              </w:rPr>
            </w:pPr>
          </w:p>
        </w:tc>
      </w:tr>
    </w:tbl>
    <w:p w:rsidR="00715CBA" w:rsidRDefault="00F22E39" w:rsidP="00F22E39">
      <w:pPr>
        <w:spacing w:before="120" w:after="0" w:line="360" w:lineRule="auto"/>
        <w:jc w:val="both"/>
        <w:rPr>
          <w:rFonts w:ascii="Arial" w:hAnsi="Arial" w:cs="Arial"/>
          <w:lang w:val="en-US"/>
        </w:rPr>
      </w:pPr>
      <w:r w:rsidRPr="008C3B21">
        <w:rPr>
          <w:rFonts w:ascii="Arial" w:hAnsi="Arial" w:cs="Arial"/>
          <w:b/>
          <w:lang w:val="en-US"/>
        </w:rPr>
        <w:t xml:space="preserve">Presented by </w:t>
      </w:r>
      <w:r w:rsidRPr="008C3B21">
        <w:rPr>
          <w:rFonts w:ascii="Arial" w:hAnsi="Arial" w:cs="Arial"/>
          <w:lang w:val="en-US"/>
        </w:rPr>
        <w:t>_______________________________</w:t>
      </w:r>
    </w:p>
    <w:p w:rsidR="00715CBA" w:rsidRDefault="00715CBA" w:rsidP="00715CBA">
      <w:pPr>
        <w:spacing w:after="120" w:line="240" w:lineRule="auto"/>
        <w:jc w:val="both"/>
        <w:rPr>
          <w:rFonts w:ascii="Calibri" w:hAnsi="Calibri" w:cs="Tahoma"/>
          <w:lang w:val="en-US"/>
        </w:rPr>
      </w:pPr>
      <w:r w:rsidRPr="001351E8">
        <w:rPr>
          <w:rFonts w:ascii="Calibri" w:hAnsi="Calibri" w:cs="Tahoma"/>
          <w:b/>
          <w:lang w:val="en-US"/>
        </w:rPr>
        <w:t xml:space="preserve">Type of presentation:  </w:t>
      </w:r>
      <w:r w:rsidR="00D62166">
        <w:rPr>
          <w:rFonts w:ascii="Calibri" w:hAnsi="Calibri" w:cs="Tahoma"/>
          <w:b/>
          <w:lang w:val="en-US"/>
        </w:rPr>
        <w:sym w:font="Wingdings" w:char="F0A8"/>
      </w:r>
      <w:r>
        <w:rPr>
          <w:rFonts w:ascii="Calibri" w:hAnsi="Calibri" w:cs="Tahoma"/>
          <w:lang w:val="en-US"/>
        </w:rPr>
        <w:t xml:space="preserve"> Poster </w:t>
      </w:r>
      <w:r w:rsidR="00D62166">
        <w:rPr>
          <w:rFonts w:ascii="Calibri" w:hAnsi="Calibri" w:cs="Tahoma"/>
          <w:lang w:val="en-US"/>
        </w:rPr>
        <w:tab/>
      </w:r>
      <w:r w:rsidR="00D62166">
        <w:rPr>
          <w:rFonts w:ascii="Calibri" w:hAnsi="Calibri" w:cs="Tahoma"/>
          <w:lang w:val="en-US"/>
        </w:rPr>
        <w:tab/>
      </w:r>
      <w:r w:rsidR="00D62166">
        <w:rPr>
          <w:rFonts w:ascii="Calibri" w:hAnsi="Calibri" w:cs="Tahoma"/>
          <w:b/>
          <w:lang w:val="en-US"/>
        </w:rPr>
        <w:sym w:font="Wingdings" w:char="F0A8"/>
      </w:r>
      <w:r w:rsidR="00D62166">
        <w:rPr>
          <w:rFonts w:ascii="Calibri" w:hAnsi="Calibri" w:cs="Tahoma"/>
          <w:b/>
          <w:lang w:val="en-US"/>
        </w:rPr>
        <w:t xml:space="preserve"> </w:t>
      </w:r>
      <w:r>
        <w:rPr>
          <w:rFonts w:ascii="Calibri" w:hAnsi="Calibri" w:cs="Tahoma"/>
          <w:lang w:val="en-US"/>
        </w:rPr>
        <w:t>Oral</w:t>
      </w:r>
    </w:p>
    <w:p w:rsidR="00185511" w:rsidRDefault="00185511" w:rsidP="00715CBA">
      <w:pPr>
        <w:spacing w:after="120" w:line="240" w:lineRule="auto"/>
        <w:jc w:val="both"/>
        <w:rPr>
          <w:rFonts w:ascii="Calibri" w:hAnsi="Calibri" w:cs="Tahoma"/>
          <w:lang w:val="en-US"/>
        </w:rPr>
      </w:pPr>
    </w:p>
    <w:p w:rsidR="00D62166" w:rsidRDefault="00D62166" w:rsidP="00715CBA">
      <w:pPr>
        <w:spacing w:after="120" w:line="240" w:lineRule="auto"/>
        <w:jc w:val="both"/>
        <w:rPr>
          <w:rFonts w:ascii="Calibri" w:hAnsi="Calibri" w:cs="Tahoma"/>
          <w:lang w:val="en-US"/>
        </w:rPr>
      </w:pPr>
      <w:r>
        <w:rPr>
          <w:rFonts w:ascii="Calibri" w:hAnsi="Calibri" w:cs="Tahoma"/>
          <w:lang w:val="en-US"/>
        </w:rPr>
        <w:t>I would like to present my contribute in the following session</w:t>
      </w:r>
      <w:r w:rsidR="00185511">
        <w:rPr>
          <w:rFonts w:ascii="Calibri" w:hAnsi="Calibri" w:cs="Tahoma"/>
          <w:lang w:val="en-US"/>
        </w:rPr>
        <w:t xml:space="preserve"> (please check the relevant one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245"/>
        <w:gridCol w:w="5773"/>
        <w:gridCol w:w="595"/>
      </w:tblGrid>
      <w:tr w:rsidR="00D62166" w:rsidRPr="00185511" w:rsidTr="00185511">
        <w:tc>
          <w:tcPr>
            <w:tcW w:w="2245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Standard sessions:</w:t>
            </w:r>
          </w:p>
        </w:tc>
        <w:tc>
          <w:tcPr>
            <w:tcW w:w="5773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Evolutionary biology and phylogeny</w:t>
            </w:r>
          </w:p>
        </w:tc>
        <w:tc>
          <w:tcPr>
            <w:tcW w:w="595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Genetics</w:t>
            </w:r>
          </w:p>
        </w:tc>
        <w:tc>
          <w:tcPr>
            <w:tcW w:w="595" w:type="dxa"/>
          </w:tcPr>
          <w:p w:rsidR="00D62166" w:rsidRPr="00185511" w:rsidRDefault="00D62166" w:rsidP="00715CBA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Morphology and physiology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Ecology and ethology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Conservation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Systematics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Biogeography and distributions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Paleontology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Other proposed session</w:t>
            </w: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i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i/>
                <w:sz w:val="20"/>
                <w:szCs w:val="20"/>
                <w:lang w:val="en-US"/>
              </w:rPr>
              <w:t>(please specify)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D7436E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Workshops</w:t>
            </w: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Red list assessment of European amphibians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proofErr w:type="spellStart"/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Herpetofauna</w:t>
            </w:r>
            <w:proofErr w:type="spellEnd"/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 xml:space="preserve"> in agricultural landscapes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185511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Herpetological hybrid zones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D7436E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Islands: from the Sea to the Sky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D7436E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>Osteology in the XXI century</w:t>
            </w:r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  <w:tr w:rsidR="00D62166" w:rsidRPr="00D7436E" w:rsidTr="00185511">
        <w:tc>
          <w:tcPr>
            <w:tcW w:w="224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  <w:tc>
          <w:tcPr>
            <w:tcW w:w="5773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  <w:r w:rsidRPr="00185511">
              <w:rPr>
                <w:rFonts w:ascii="Calibri" w:hAnsi="Calibri" w:cs="Tahoma"/>
                <w:sz w:val="20"/>
                <w:szCs w:val="20"/>
                <w:lang w:val="en-US"/>
              </w:rPr>
              <w:t xml:space="preserve">Developing a response plan to </w:t>
            </w:r>
            <w:proofErr w:type="spellStart"/>
            <w:r w:rsidRPr="00185511">
              <w:rPr>
                <w:rFonts w:ascii="Calibri" w:hAnsi="Calibri" w:cs="Tahoma"/>
                <w:i/>
                <w:sz w:val="20"/>
                <w:szCs w:val="20"/>
                <w:lang w:val="en-US"/>
              </w:rPr>
              <w:t>Batrachochytrium</w:t>
            </w:r>
            <w:proofErr w:type="spellEnd"/>
            <w:r w:rsidRPr="00185511">
              <w:rPr>
                <w:rFonts w:ascii="Calibri" w:hAnsi="Calibri" w:cs="Tahoma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85511">
              <w:rPr>
                <w:rFonts w:ascii="Calibri" w:hAnsi="Calibri" w:cs="Tahoma"/>
                <w:i/>
                <w:sz w:val="20"/>
                <w:szCs w:val="20"/>
                <w:lang w:val="en-US"/>
              </w:rPr>
              <w:t>salamandrivorans</w:t>
            </w:r>
            <w:proofErr w:type="spellEnd"/>
          </w:p>
        </w:tc>
        <w:tc>
          <w:tcPr>
            <w:tcW w:w="595" w:type="dxa"/>
          </w:tcPr>
          <w:p w:rsidR="00D62166" w:rsidRPr="00185511" w:rsidRDefault="00D62166" w:rsidP="00D62166">
            <w:pPr>
              <w:spacing w:after="120"/>
              <w:jc w:val="both"/>
              <w:rPr>
                <w:rFonts w:ascii="Calibri" w:hAnsi="Calibri" w:cs="Tahoma"/>
                <w:sz w:val="20"/>
                <w:szCs w:val="20"/>
                <w:lang w:val="en-US"/>
              </w:rPr>
            </w:pPr>
          </w:p>
        </w:tc>
      </w:tr>
    </w:tbl>
    <w:p w:rsidR="00D62166" w:rsidRDefault="00D62166" w:rsidP="00715CBA">
      <w:pPr>
        <w:spacing w:after="120" w:line="240" w:lineRule="auto"/>
        <w:jc w:val="both"/>
        <w:rPr>
          <w:rFonts w:ascii="Arial" w:hAnsi="Arial" w:cs="Arial"/>
          <w:lang w:val="en-GB"/>
        </w:rPr>
      </w:pPr>
    </w:p>
    <w:p w:rsidR="00D62166" w:rsidRDefault="00D62166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:rsidR="00D7436E" w:rsidRDefault="00D7436E" w:rsidP="00D7436E">
      <w:pPr>
        <w:spacing w:before="240" w:line="30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022ED" w:rsidRDefault="00F22E39" w:rsidP="00D7436E">
      <w:pPr>
        <w:spacing w:before="240" w:line="300" w:lineRule="exact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  <w:r w:rsidR="00606DC1" w:rsidRP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PRESENTATION </w:t>
      </w:r>
    </w:p>
    <w:p w:rsidR="00F022ED" w:rsidRDefault="00606DC1" w:rsidP="00D7436E">
      <w:pPr>
        <w:spacing w:line="30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(MAX. 200 CHARACTERS</w:t>
      </w:r>
      <w:r w:rsidR="00BC2670" w:rsidRP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CLUDING SPACES</w:t>
      </w:r>
      <w:r w:rsidR="0054329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– </w:t>
      </w:r>
      <w:r w:rsidR="00CE4A70">
        <w:rPr>
          <w:rFonts w:ascii="Times New Roman" w:hAnsi="Times New Roman" w:cs="Times New Roman"/>
          <w:b/>
          <w:sz w:val="24"/>
          <w:szCs w:val="24"/>
          <w:lang w:val="en-US"/>
        </w:rPr>
        <w:t xml:space="preserve">All capital letters - </w:t>
      </w:r>
      <w:r w:rsidR="00F95329">
        <w:rPr>
          <w:rFonts w:ascii="Times New Roman" w:hAnsi="Times New Roman" w:cs="Times New Roman"/>
          <w:b/>
          <w:sz w:val="24"/>
          <w:szCs w:val="24"/>
          <w:lang w:val="en-US"/>
        </w:rPr>
        <w:t xml:space="preserve">Centered – Bold - </w:t>
      </w:r>
      <w:r w:rsidR="00543298">
        <w:rPr>
          <w:rFonts w:ascii="Times New Roman" w:hAnsi="Times New Roman" w:cs="Times New Roman"/>
          <w:b/>
          <w:sz w:val="24"/>
          <w:szCs w:val="24"/>
          <w:lang w:val="en-US"/>
        </w:rPr>
        <w:t>Times New Roman 12</w:t>
      </w:r>
      <w:r w:rsidR="004C57C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– Exactly line spacing 15pt</w:t>
      </w:r>
      <w:r w:rsidRPr="00543298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  <w:r w:rsidR="004C57C8"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r w:rsidR="00CE4A70">
        <w:rPr>
          <w:rFonts w:ascii="Times New Roman" w:hAnsi="Times New Roman" w:cs="Times New Roman"/>
          <w:sz w:val="20"/>
          <w:szCs w:val="20"/>
          <w:lang w:val="en-US"/>
        </w:rPr>
        <w:t>All capital letters -Centered -</w:t>
      </w:r>
      <w:r w:rsidR="004C57C8">
        <w:rPr>
          <w:rFonts w:ascii="Times New Roman" w:hAnsi="Times New Roman" w:cs="Times New Roman"/>
          <w:sz w:val="20"/>
          <w:szCs w:val="20"/>
          <w:lang w:val="en-US"/>
        </w:rPr>
        <w:t>Times New Roman 10 – Exactly line spacing 14pt)</w:t>
      </w:r>
    </w:p>
    <w:p w:rsidR="00543298" w:rsidRPr="004D7CF6" w:rsidRDefault="00543298" w:rsidP="00B66DB1">
      <w:pPr>
        <w:spacing w:after="0" w:line="240" w:lineRule="exact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  <w:r w:rsidR="004C57C8">
        <w:rPr>
          <w:rFonts w:ascii="Times New Roman" w:hAnsi="Times New Roman" w:cs="Times New Roman"/>
          <w:sz w:val="18"/>
          <w:szCs w:val="18"/>
          <w:lang w:val="en-US"/>
        </w:rPr>
        <w:t xml:space="preserve"> (</w:t>
      </w:r>
      <w:r w:rsidR="00CE4A70">
        <w:rPr>
          <w:rFonts w:ascii="Times New Roman" w:hAnsi="Times New Roman" w:cs="Times New Roman"/>
          <w:sz w:val="18"/>
          <w:szCs w:val="18"/>
          <w:lang w:val="en-US"/>
        </w:rPr>
        <w:t xml:space="preserve">Centered - </w:t>
      </w:r>
      <w:r w:rsidR="004C57C8">
        <w:rPr>
          <w:rFonts w:ascii="Times New Roman" w:hAnsi="Times New Roman" w:cs="Times New Roman"/>
          <w:sz w:val="18"/>
          <w:szCs w:val="18"/>
          <w:lang w:val="en-US"/>
        </w:rPr>
        <w:t>Times New Roman 9 – Exactly line spacing 12pt)</w:t>
      </w: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</w:p>
    <w:p w:rsidR="00543298" w:rsidRPr="004D7CF6" w:rsidRDefault="00543298" w:rsidP="00B66DB1">
      <w:pPr>
        <w:spacing w:after="0" w:line="240" w:lineRule="exact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</w:p>
    <w:p w:rsidR="00543298" w:rsidRDefault="00543298" w:rsidP="00B66DB1">
      <w:pPr>
        <w:spacing w:after="0" w:line="28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NAME SURNAME</w:t>
      </w:r>
    </w:p>
    <w:p w:rsidR="00384D0A" w:rsidRPr="00384D0A" w:rsidRDefault="00543298" w:rsidP="00D7436E">
      <w:pPr>
        <w:spacing w:line="240" w:lineRule="exact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4D7CF6">
        <w:rPr>
          <w:rFonts w:ascii="Times New Roman" w:hAnsi="Times New Roman" w:cs="Times New Roman"/>
          <w:sz w:val="18"/>
          <w:szCs w:val="18"/>
          <w:lang w:val="en-US"/>
        </w:rPr>
        <w:t>Affiliation, City, Nation</w:t>
      </w:r>
    </w:p>
    <w:p w:rsidR="00F22E39" w:rsidRPr="00543298" w:rsidRDefault="00BB300E" w:rsidP="00B574A5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Text of the abstract 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Times New Roman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10</w:t>
      </w:r>
      <w:r w:rsidR="00B574A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574A5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– </w:t>
      </w:r>
      <w:r w:rsidR="00B574A5">
        <w:rPr>
          <w:rFonts w:ascii="Times New Roman" w:hAnsi="Times New Roman" w:cs="Times New Roman"/>
          <w:sz w:val="20"/>
          <w:szCs w:val="20"/>
          <w:lang w:val="en-US"/>
        </w:rPr>
        <w:t>Justified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– 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>Exactly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line spacing</w:t>
      </w:r>
      <w:r w:rsidR="00543298">
        <w:rPr>
          <w:rFonts w:ascii="Times New Roman" w:hAnsi="Times New Roman" w:cs="Times New Roman"/>
          <w:sz w:val="20"/>
          <w:szCs w:val="20"/>
          <w:lang w:val="en-US"/>
        </w:rPr>
        <w:t xml:space="preserve"> 14pt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–</w:t>
      </w:r>
      <w:r w:rsidR="008C3B21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1 cm</w:t>
      </w:r>
      <w:r w:rsidR="00D25EF7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543298">
        <w:rPr>
          <w:rFonts w:ascii="Times New Roman" w:hAnsi="Times New Roman" w:cs="Times New Roman"/>
          <w:sz w:val="20"/>
          <w:szCs w:val="20"/>
          <w:lang w:val="en-US"/>
        </w:rPr>
        <w:t>first line</w:t>
      </w:r>
      <w:r w:rsidR="00D25EF7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 indent - </w:t>
      </w:r>
      <w:r w:rsidR="00427839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No space between paragraphs - 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 xml:space="preserve">Max. 250 </w:t>
      </w:r>
      <w:r w:rsidR="00D322CE">
        <w:rPr>
          <w:rFonts w:ascii="Times New Roman" w:hAnsi="Times New Roman" w:cs="Times New Roman"/>
          <w:sz w:val="20"/>
          <w:szCs w:val="20"/>
          <w:lang w:val="en-US"/>
        </w:rPr>
        <w:t>words</w:t>
      </w:r>
      <w:r w:rsidR="00F22E39" w:rsidRPr="00543298">
        <w:rPr>
          <w:rFonts w:ascii="Times New Roman" w:hAnsi="Times New Roman" w:cs="Times New Roman"/>
          <w:sz w:val="20"/>
          <w:szCs w:val="20"/>
          <w:lang w:val="en-US"/>
        </w:rPr>
        <w:t>)</w:t>
      </w:r>
      <w:r w:rsidR="00687F16" w:rsidRPr="00543298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:rsidR="00D322CE" w:rsidRDefault="001774EB" w:rsidP="00D7436E">
      <w:pPr>
        <w:spacing w:after="0" w:line="280" w:lineRule="exact"/>
        <w:ind w:firstLine="567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It’s advisable to use this model without alterations. </w:t>
      </w:r>
      <w:r w:rsidR="009D29C7">
        <w:rPr>
          <w:rFonts w:ascii="Times New Roman" w:hAnsi="Times New Roman" w:cs="Times New Roman"/>
          <w:sz w:val="20"/>
          <w:szCs w:val="20"/>
          <w:lang w:val="en-US"/>
        </w:rPr>
        <w:t>No ta</w:t>
      </w:r>
      <w:bookmarkStart w:id="0" w:name="_GoBack"/>
      <w:bookmarkEnd w:id="0"/>
      <w:r w:rsidR="009D29C7">
        <w:rPr>
          <w:rFonts w:ascii="Times New Roman" w:hAnsi="Times New Roman" w:cs="Times New Roman"/>
          <w:sz w:val="20"/>
          <w:szCs w:val="20"/>
          <w:lang w:val="en-US"/>
        </w:rPr>
        <w:t>bles o</w:t>
      </w:r>
      <w:r w:rsidR="00D7436E">
        <w:rPr>
          <w:rFonts w:ascii="Times New Roman" w:hAnsi="Times New Roman" w:cs="Times New Roman"/>
          <w:sz w:val="20"/>
          <w:szCs w:val="20"/>
          <w:lang w:val="en-US"/>
        </w:rPr>
        <w:t>r images are accepted.</w:t>
      </w:r>
    </w:p>
    <w:sectPr w:rsidR="00D322CE" w:rsidSect="00906394">
      <w:headerReference w:type="default" r:id="rId10"/>
      <w:footerReference w:type="default" r:id="rId11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663F" w:rsidRDefault="007B663F" w:rsidP="00397C9D">
      <w:pPr>
        <w:spacing w:after="0" w:line="240" w:lineRule="auto"/>
      </w:pPr>
      <w:r>
        <w:separator/>
      </w:r>
    </w:p>
  </w:endnote>
  <w:endnote w:type="continuationSeparator" w:id="0">
    <w:p w:rsidR="007B663F" w:rsidRDefault="007B663F" w:rsidP="0039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1AD4" w:rsidRDefault="006A1AD4" w:rsidP="00F84C88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663F" w:rsidRDefault="007B663F" w:rsidP="00397C9D">
      <w:pPr>
        <w:spacing w:after="0" w:line="240" w:lineRule="auto"/>
      </w:pPr>
      <w:r>
        <w:separator/>
      </w:r>
    </w:p>
  </w:footnote>
  <w:footnote w:type="continuationSeparator" w:id="0">
    <w:p w:rsidR="007B663F" w:rsidRDefault="007B663F" w:rsidP="0039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0ACB" w:rsidRPr="00D20ACB" w:rsidRDefault="004C535B" w:rsidP="004113BC">
    <w:pPr>
      <w:pStyle w:val="Intestazione"/>
      <w:ind w:right="-251"/>
      <w:jc w:val="right"/>
    </w:pPr>
    <w:r>
      <w:rPr>
        <w:noProof/>
        <w:lang w:val="en-GB" w:eastAsia="en-GB"/>
      </w:rPr>
      <w:drawing>
        <wp:inline distT="0" distB="0" distL="0" distR="0" wp14:anchorId="138BE3F6" wp14:editId="78B518D9">
          <wp:extent cx="6645910" cy="1172807"/>
          <wp:effectExtent l="0" t="0" r="0" b="889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_emaw_complet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1728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81AE9"/>
    <w:multiLevelType w:val="hybridMultilevel"/>
    <w:tmpl w:val="2E6A0CF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274B1764"/>
    <w:multiLevelType w:val="hybridMultilevel"/>
    <w:tmpl w:val="0C72D3A2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>
    <w:nsid w:val="5C6A209E"/>
    <w:multiLevelType w:val="hybridMultilevel"/>
    <w:tmpl w:val="1C1E256A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>
    <w:nsid w:val="63A458FF"/>
    <w:multiLevelType w:val="hybridMultilevel"/>
    <w:tmpl w:val="E8FE1296"/>
    <w:lvl w:ilvl="0" w:tplc="0410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7D7954F4"/>
    <w:multiLevelType w:val="hybridMultilevel"/>
    <w:tmpl w:val="2ABCC8DA"/>
    <w:lvl w:ilvl="0" w:tplc="22A212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Y2NTQxMTU3tjBT0lEKTi0uzszPAykwqgUAl5IxjCwAAAA="/>
  </w:docVars>
  <w:rsids>
    <w:rsidRoot w:val="000D5CC1"/>
    <w:rsid w:val="00000C96"/>
    <w:rsid w:val="00044E5E"/>
    <w:rsid w:val="00045BBE"/>
    <w:rsid w:val="000618F0"/>
    <w:rsid w:val="0007546D"/>
    <w:rsid w:val="000C4B07"/>
    <w:rsid w:val="000D5CC1"/>
    <w:rsid w:val="000D64BD"/>
    <w:rsid w:val="00106459"/>
    <w:rsid w:val="001351E8"/>
    <w:rsid w:val="001774EB"/>
    <w:rsid w:val="001832D1"/>
    <w:rsid w:val="00185511"/>
    <w:rsid w:val="001A303F"/>
    <w:rsid w:val="001C30D6"/>
    <w:rsid w:val="001D023D"/>
    <w:rsid w:val="001D77E7"/>
    <w:rsid w:val="001E7533"/>
    <w:rsid w:val="00202ABD"/>
    <w:rsid w:val="00214C37"/>
    <w:rsid w:val="0021741F"/>
    <w:rsid w:val="00252913"/>
    <w:rsid w:val="00270BBE"/>
    <w:rsid w:val="002A0F19"/>
    <w:rsid w:val="002B5B40"/>
    <w:rsid w:val="002E1482"/>
    <w:rsid w:val="00322D86"/>
    <w:rsid w:val="00324104"/>
    <w:rsid w:val="00343077"/>
    <w:rsid w:val="003518B6"/>
    <w:rsid w:val="0035246C"/>
    <w:rsid w:val="00384D0A"/>
    <w:rsid w:val="00390DA9"/>
    <w:rsid w:val="00393F96"/>
    <w:rsid w:val="00397C9D"/>
    <w:rsid w:val="004113BC"/>
    <w:rsid w:val="00427839"/>
    <w:rsid w:val="00433550"/>
    <w:rsid w:val="004413FC"/>
    <w:rsid w:val="00452C36"/>
    <w:rsid w:val="00455FA6"/>
    <w:rsid w:val="00463E5D"/>
    <w:rsid w:val="004703C0"/>
    <w:rsid w:val="004873F2"/>
    <w:rsid w:val="004B299C"/>
    <w:rsid w:val="004C39AE"/>
    <w:rsid w:val="004C535B"/>
    <w:rsid w:val="004C57C8"/>
    <w:rsid w:val="004D7CF6"/>
    <w:rsid w:val="004E44EC"/>
    <w:rsid w:val="00502D44"/>
    <w:rsid w:val="00543298"/>
    <w:rsid w:val="00553B68"/>
    <w:rsid w:val="00594556"/>
    <w:rsid w:val="005B4130"/>
    <w:rsid w:val="005F5EFE"/>
    <w:rsid w:val="00606DC1"/>
    <w:rsid w:val="0062580E"/>
    <w:rsid w:val="006376AD"/>
    <w:rsid w:val="006518B1"/>
    <w:rsid w:val="00675344"/>
    <w:rsid w:val="0068587F"/>
    <w:rsid w:val="00687F16"/>
    <w:rsid w:val="006A1AD4"/>
    <w:rsid w:val="00703C67"/>
    <w:rsid w:val="00715CBA"/>
    <w:rsid w:val="00723908"/>
    <w:rsid w:val="00726AE1"/>
    <w:rsid w:val="00743ABB"/>
    <w:rsid w:val="007561F6"/>
    <w:rsid w:val="00756BF9"/>
    <w:rsid w:val="00775996"/>
    <w:rsid w:val="007A5226"/>
    <w:rsid w:val="007A71A9"/>
    <w:rsid w:val="007A7B54"/>
    <w:rsid w:val="007B663F"/>
    <w:rsid w:val="007D331E"/>
    <w:rsid w:val="00850489"/>
    <w:rsid w:val="008570AA"/>
    <w:rsid w:val="00887CDE"/>
    <w:rsid w:val="008B514B"/>
    <w:rsid w:val="008C3B21"/>
    <w:rsid w:val="008E697F"/>
    <w:rsid w:val="009042E9"/>
    <w:rsid w:val="00906394"/>
    <w:rsid w:val="0093204E"/>
    <w:rsid w:val="009809D4"/>
    <w:rsid w:val="009930A7"/>
    <w:rsid w:val="009B3E68"/>
    <w:rsid w:val="009C4D78"/>
    <w:rsid w:val="009D29C7"/>
    <w:rsid w:val="009E4487"/>
    <w:rsid w:val="00A01657"/>
    <w:rsid w:val="00A073EA"/>
    <w:rsid w:val="00A517E0"/>
    <w:rsid w:val="00A70346"/>
    <w:rsid w:val="00A75FA9"/>
    <w:rsid w:val="00A87191"/>
    <w:rsid w:val="00A90CEA"/>
    <w:rsid w:val="00A9506E"/>
    <w:rsid w:val="00A95752"/>
    <w:rsid w:val="00AC0843"/>
    <w:rsid w:val="00AE10B8"/>
    <w:rsid w:val="00B15909"/>
    <w:rsid w:val="00B54071"/>
    <w:rsid w:val="00B574A5"/>
    <w:rsid w:val="00B61B33"/>
    <w:rsid w:val="00B66DB1"/>
    <w:rsid w:val="00BB300E"/>
    <w:rsid w:val="00BC193C"/>
    <w:rsid w:val="00BC2670"/>
    <w:rsid w:val="00BD5F9C"/>
    <w:rsid w:val="00BD60C5"/>
    <w:rsid w:val="00C76CB4"/>
    <w:rsid w:val="00C82415"/>
    <w:rsid w:val="00C83B0A"/>
    <w:rsid w:val="00C92180"/>
    <w:rsid w:val="00CB0781"/>
    <w:rsid w:val="00CB7C3B"/>
    <w:rsid w:val="00CE4A70"/>
    <w:rsid w:val="00D20ACB"/>
    <w:rsid w:val="00D25EF7"/>
    <w:rsid w:val="00D322CE"/>
    <w:rsid w:val="00D62166"/>
    <w:rsid w:val="00D7436E"/>
    <w:rsid w:val="00D74A31"/>
    <w:rsid w:val="00D813D4"/>
    <w:rsid w:val="00D90BB9"/>
    <w:rsid w:val="00DA495F"/>
    <w:rsid w:val="00DA5C4B"/>
    <w:rsid w:val="00EA7313"/>
    <w:rsid w:val="00EE77E4"/>
    <w:rsid w:val="00F022ED"/>
    <w:rsid w:val="00F22E39"/>
    <w:rsid w:val="00F37A5C"/>
    <w:rsid w:val="00F4001A"/>
    <w:rsid w:val="00F50250"/>
    <w:rsid w:val="00F61FA2"/>
    <w:rsid w:val="00F736F9"/>
    <w:rsid w:val="00F84C88"/>
    <w:rsid w:val="00F95329"/>
    <w:rsid w:val="00FB7D33"/>
    <w:rsid w:val="00FC0F70"/>
    <w:rsid w:val="00FC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433550"/>
    <w:pPr>
      <w:autoSpaceDE w:val="0"/>
      <w:autoSpaceDN w:val="0"/>
      <w:adjustRightInd w:val="0"/>
      <w:spacing w:after="140" w:line="280" w:lineRule="exact"/>
      <w:jc w:val="both"/>
      <w:outlineLvl w:val="1"/>
    </w:pPr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2Carattere">
    <w:name w:val="Titolo 2 Carattere"/>
    <w:basedOn w:val="Carpredefinitoparagrafo"/>
    <w:link w:val="Titolo2"/>
    <w:rsid w:val="00433550"/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064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064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0645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064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0645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433550"/>
    <w:pPr>
      <w:autoSpaceDE w:val="0"/>
      <w:autoSpaceDN w:val="0"/>
      <w:adjustRightInd w:val="0"/>
      <w:spacing w:after="140" w:line="280" w:lineRule="exact"/>
      <w:jc w:val="both"/>
      <w:outlineLvl w:val="1"/>
    </w:pPr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7C9D"/>
  </w:style>
  <w:style w:type="paragraph" w:styleId="Pidipagina">
    <w:name w:val="footer"/>
    <w:basedOn w:val="Normale"/>
    <w:link w:val="PidipaginaCarattere"/>
    <w:uiPriority w:val="99"/>
    <w:unhideWhenUsed/>
    <w:rsid w:val="00397C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7C9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9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97C9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4413F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873F2"/>
    <w:rPr>
      <w:color w:val="0000FF" w:themeColor="hyperlink"/>
      <w:u w:val="single"/>
    </w:rPr>
  </w:style>
  <w:style w:type="table" w:styleId="Grigliatabella">
    <w:name w:val="Table Grid"/>
    <w:basedOn w:val="Tabellanormale"/>
    <w:rsid w:val="00455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2Carattere">
    <w:name w:val="Titolo 2 Carattere"/>
    <w:basedOn w:val="Carpredefinitoparagrafo"/>
    <w:link w:val="Titolo2"/>
    <w:rsid w:val="00433550"/>
    <w:rPr>
      <w:rFonts w:ascii="Times New Roman" w:eastAsia="Times New Roman" w:hAnsi="Times New Roman" w:cs="Times New Roman"/>
      <w:caps/>
      <w:sz w:val="20"/>
      <w:szCs w:val="20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10645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0645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0645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0645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064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seh-congress@unipv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3D152-52FD-4462-AEAF-DE68B71B4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</dc:creator>
  <cp:lastModifiedBy>Utente Windows</cp:lastModifiedBy>
  <cp:revision>7</cp:revision>
  <cp:lastPrinted>2017-10-17T10:20:00Z</cp:lastPrinted>
  <dcterms:created xsi:type="dcterms:W3CDTF">2019-02-28T13:20:00Z</dcterms:created>
  <dcterms:modified xsi:type="dcterms:W3CDTF">2019-05-09T07:45:00Z</dcterms:modified>
</cp:coreProperties>
</file>